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36064" w14:textId="62349DAB" w:rsidR="00E14007" w:rsidRPr="009B6DCA" w:rsidRDefault="00E14007" w:rsidP="00E14007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B6DCA">
        <w:rPr>
          <w:rFonts w:ascii="Times New Roman" w:eastAsia="Times New Roman" w:hAnsi="Times New Roman" w:cs="Times New Roman"/>
          <w:sz w:val="32"/>
          <w:szCs w:val="32"/>
        </w:rPr>
        <w:t>Week-</w:t>
      </w:r>
      <w:r>
        <w:rPr>
          <w:rFonts w:ascii="Times New Roman" w:eastAsia="Times New Roman" w:hAnsi="Times New Roman" w:cs="Times New Roman"/>
          <w:sz w:val="32"/>
          <w:szCs w:val="32"/>
        </w:rPr>
        <w:t>1</w:t>
      </w:r>
      <w:r w:rsidRPr="009B6DCA">
        <w:rPr>
          <w:rFonts w:ascii="Times New Roman" w:eastAsia="Times New Roman" w:hAnsi="Times New Roman" w:cs="Times New Roman"/>
          <w:sz w:val="32"/>
          <w:szCs w:val="32"/>
        </w:rPr>
        <w:t xml:space="preserve"> Report</w:t>
      </w:r>
    </w:p>
    <w:p w14:paraId="0DE5EC63" w14:textId="77777777" w:rsidR="00366E60" w:rsidRPr="00B01328" w:rsidRDefault="00366E60" w:rsidP="00B01328">
      <w:pPr>
        <w:pStyle w:val="Title"/>
        <w:spacing w:line="360" w:lineRule="auto"/>
        <w:jc w:val="center"/>
        <w:rPr>
          <w:rFonts w:ascii="Times New Roman" w:hAnsi="Times New Roman" w:cs="Times New Roman"/>
          <w:sz w:val="28"/>
          <w:szCs w:val="32"/>
        </w:rPr>
      </w:pPr>
      <w:bookmarkStart w:id="0" w:name="_GoBack"/>
      <w:r w:rsidRPr="00B01328">
        <w:rPr>
          <w:rFonts w:ascii="Times New Roman" w:hAnsi="Times New Roman" w:cs="Times New Roman"/>
          <w:sz w:val="28"/>
          <w:szCs w:val="32"/>
        </w:rPr>
        <w:t>D Swami</w:t>
      </w:r>
      <w:bookmarkEnd w:id="0"/>
    </w:p>
    <w:p w14:paraId="48AA41EB" w14:textId="77777777" w:rsidR="00DA29B1" w:rsidRPr="00B01328" w:rsidRDefault="00DA29B1" w:rsidP="00B01328">
      <w:pPr>
        <w:spacing w:after="0" w:line="360" w:lineRule="auto"/>
        <w:contextualSpacing/>
        <w:rPr>
          <w:rFonts w:ascii="Times New Roman" w:hAnsi="Times New Roman" w:cs="Times New Roman"/>
        </w:rPr>
      </w:pPr>
    </w:p>
    <w:p w14:paraId="46AFB7CD" w14:textId="77777777" w:rsidR="00366E60" w:rsidRPr="009052DF" w:rsidRDefault="00366E60" w:rsidP="00B01328">
      <w:pPr>
        <w:pStyle w:val="Title"/>
        <w:spacing w:line="360" w:lineRule="auto"/>
        <w:rPr>
          <w:rFonts w:ascii="Times New Roman" w:hAnsi="Times New Roman" w:cs="Times New Roman"/>
          <w:b/>
          <w:sz w:val="28"/>
          <w:szCs w:val="32"/>
        </w:rPr>
      </w:pPr>
      <w:r w:rsidRPr="009052DF">
        <w:rPr>
          <w:rFonts w:ascii="Times New Roman" w:hAnsi="Times New Roman" w:cs="Times New Roman"/>
          <w:b/>
          <w:sz w:val="28"/>
          <w:szCs w:val="32"/>
        </w:rPr>
        <w:t>Project Title:</w:t>
      </w:r>
      <w:r w:rsidRPr="009052DF">
        <w:rPr>
          <w:rFonts w:ascii="Times New Roman" w:hAnsi="Times New Roman" w:cs="Times New Roman"/>
          <w:b/>
          <w:sz w:val="52"/>
        </w:rPr>
        <w:t xml:space="preserve"> </w:t>
      </w:r>
      <w:r w:rsidRPr="009052DF">
        <w:rPr>
          <w:rFonts w:ascii="Times New Roman" w:hAnsi="Times New Roman" w:cs="Times New Roman"/>
          <w:b/>
          <w:sz w:val="28"/>
          <w:szCs w:val="32"/>
        </w:rPr>
        <w:t>On studying the performance of Hadoop Map Reduce vs MPI for Aggregation Operations: A Big Data Challenge</w:t>
      </w:r>
    </w:p>
    <w:p w14:paraId="5E2B0EBC" w14:textId="77777777" w:rsidR="00366E60" w:rsidRPr="00B01328" w:rsidRDefault="00366E60" w:rsidP="00B01328">
      <w:pPr>
        <w:spacing w:after="0" w:line="360" w:lineRule="auto"/>
        <w:contextualSpacing/>
        <w:rPr>
          <w:rFonts w:ascii="Times New Roman" w:hAnsi="Times New Roman" w:cs="Times New Roman"/>
          <w:sz w:val="24"/>
        </w:rPr>
      </w:pPr>
    </w:p>
    <w:p w14:paraId="34E12547" w14:textId="77777777" w:rsidR="00366E60" w:rsidRPr="00B01328" w:rsidRDefault="00366E60" w:rsidP="00B01328">
      <w:pPr>
        <w:spacing w:after="0" w:line="360" w:lineRule="auto"/>
        <w:contextualSpacing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The following project aimed at benchmarking various parameters of Map Reduce &amp; MPI for parallel I/O. In the first week of the work, I have accomplished following tasks:</w:t>
      </w:r>
    </w:p>
    <w:p w14:paraId="3C5FEC9C" w14:textId="77777777" w:rsidR="00366E60" w:rsidRPr="00B01328" w:rsidRDefault="00366E60" w:rsidP="00B0132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Build the Hadoop from source using required libraries (</w:t>
      </w:r>
      <w:proofErr w:type="spellStart"/>
      <w:r w:rsidRPr="00B01328">
        <w:rPr>
          <w:rFonts w:ascii="Times New Roman" w:hAnsi="Times New Roman" w:cs="Times New Roman"/>
          <w:sz w:val="24"/>
        </w:rPr>
        <w:t>zlib</w:t>
      </w:r>
      <w:proofErr w:type="spellEnd"/>
      <w:r w:rsidRPr="00B01328">
        <w:rPr>
          <w:rFonts w:ascii="Times New Roman" w:hAnsi="Times New Roman" w:cs="Times New Roman"/>
          <w:sz w:val="24"/>
        </w:rPr>
        <w:t xml:space="preserve"> and snappy, to be used for compression). </w:t>
      </w:r>
    </w:p>
    <w:p w14:paraId="4704F204" w14:textId="77777777" w:rsidR="00366E60" w:rsidRPr="00B01328" w:rsidRDefault="00366E60" w:rsidP="00B0132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Check the build and ran a small word count application to confirm their working</w:t>
      </w:r>
      <w:r w:rsidR="00032479" w:rsidRPr="00B01328">
        <w:rPr>
          <w:rFonts w:ascii="Times New Roman" w:hAnsi="Times New Roman" w:cs="Times New Roman"/>
          <w:sz w:val="24"/>
        </w:rPr>
        <w:t>.</w:t>
      </w:r>
    </w:p>
    <w:p w14:paraId="23C55906" w14:textId="77777777" w:rsidR="00366E60" w:rsidRPr="00B01328" w:rsidRDefault="00366E60" w:rsidP="00B0132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Developed the strategy to find min and max values in same Map Reduce program and implemented the same using Java.</w:t>
      </w:r>
    </w:p>
    <w:p w14:paraId="64F4FF4A" w14:textId="77777777" w:rsidR="00366E60" w:rsidRPr="00B01328" w:rsidRDefault="00366E60" w:rsidP="00B0132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A small test of the working of the Map Reduce Jar was carried out using Eclipse.</w:t>
      </w:r>
    </w:p>
    <w:p w14:paraId="25F297FF" w14:textId="77777777" w:rsidR="00366E60" w:rsidRPr="00B01328" w:rsidRDefault="00366E60" w:rsidP="00B01328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The complete dataset has been downloaded and stored in an external drive</w:t>
      </w:r>
      <w:r w:rsidR="0016085B" w:rsidRPr="00B01328">
        <w:rPr>
          <w:rFonts w:ascii="Times New Roman" w:hAnsi="Times New Roman" w:cs="Times New Roman"/>
          <w:sz w:val="24"/>
        </w:rPr>
        <w:t>; ready for ingestion</w:t>
      </w:r>
      <w:r w:rsidRPr="00B01328">
        <w:rPr>
          <w:rFonts w:ascii="Times New Roman" w:hAnsi="Times New Roman" w:cs="Times New Roman"/>
          <w:sz w:val="24"/>
        </w:rPr>
        <w:t xml:space="preserve">. </w:t>
      </w:r>
    </w:p>
    <w:p w14:paraId="66BDCA81" w14:textId="77777777" w:rsidR="0016085B" w:rsidRPr="00B01328" w:rsidRDefault="0016085B" w:rsidP="00B01328">
      <w:pPr>
        <w:spacing w:after="0" w:line="360" w:lineRule="auto"/>
        <w:contextualSpacing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Issues tackled in the current week:</w:t>
      </w:r>
    </w:p>
    <w:p w14:paraId="1A0EB1E6" w14:textId="77777777" w:rsidR="0016085B" w:rsidRPr="00B01328" w:rsidRDefault="0016085B" w:rsidP="00B0132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Apache Hadoop build errors resulting from using</w:t>
      </w:r>
      <w:r w:rsidR="00032479" w:rsidRPr="00B01328">
        <w:rPr>
          <w:rFonts w:ascii="Times New Roman" w:hAnsi="Times New Roman" w:cs="Times New Roman"/>
          <w:sz w:val="24"/>
        </w:rPr>
        <w:t xml:space="preserve"> Oracle</w:t>
      </w:r>
      <w:r w:rsidRPr="00B01328">
        <w:rPr>
          <w:rFonts w:ascii="Times New Roman" w:hAnsi="Times New Roman" w:cs="Times New Roman"/>
          <w:sz w:val="24"/>
        </w:rPr>
        <w:t xml:space="preserve"> Java 9. The problem was identified to be Activation package (</w:t>
      </w:r>
      <w:proofErr w:type="spellStart"/>
      <w:r w:rsidRPr="00B01328">
        <w:rPr>
          <w:rFonts w:ascii="Times New Roman" w:hAnsi="Times New Roman" w:cs="Times New Roman"/>
          <w:sz w:val="24"/>
        </w:rPr>
        <w:t>java</w:t>
      </w:r>
      <w:r w:rsidR="00032479" w:rsidRPr="00B01328">
        <w:rPr>
          <w:rFonts w:ascii="Times New Roman" w:hAnsi="Times New Roman" w:cs="Times New Roman"/>
          <w:sz w:val="24"/>
        </w:rPr>
        <w:t>x.activation</w:t>
      </w:r>
      <w:proofErr w:type="spellEnd"/>
      <w:r w:rsidRPr="00B01328">
        <w:rPr>
          <w:rFonts w:ascii="Times New Roman" w:hAnsi="Times New Roman" w:cs="Times New Roman"/>
          <w:sz w:val="24"/>
        </w:rPr>
        <w:t>)</w:t>
      </w:r>
      <w:r w:rsidR="00032479" w:rsidRPr="00B01328">
        <w:rPr>
          <w:rFonts w:ascii="Times New Roman" w:hAnsi="Times New Roman" w:cs="Times New Roman"/>
          <w:sz w:val="24"/>
        </w:rPr>
        <w:t xml:space="preserve"> was discontinued to be packed from the Java 9 bundle. Currently used the JAVA_OPTS parameter to get activation package but plan to downgrade to oracle Java 9 in next week. </w:t>
      </w:r>
    </w:p>
    <w:p w14:paraId="40CB81C5" w14:textId="77777777" w:rsidR="00032479" w:rsidRPr="00B01328" w:rsidRDefault="00032479" w:rsidP="00B01328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Hadoop jars class path errors resolved for Map Reduce program builds when using Eclipse.</w:t>
      </w:r>
    </w:p>
    <w:p w14:paraId="5A3E4BC4" w14:textId="77777777" w:rsidR="00366E60" w:rsidRPr="00B01328" w:rsidRDefault="00366E60" w:rsidP="00B01328">
      <w:pPr>
        <w:spacing w:after="0" w:line="360" w:lineRule="auto"/>
        <w:contextualSpacing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Tasks for the upcoming week:</w:t>
      </w:r>
    </w:p>
    <w:p w14:paraId="22ED78F2" w14:textId="77777777" w:rsidR="00366E60" w:rsidRPr="00B01328" w:rsidRDefault="0016085B" w:rsidP="00B0132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Identify the best way to ingest the data. Also, includes a literature review of available tools. (Wednesday)</w:t>
      </w:r>
    </w:p>
    <w:p w14:paraId="0B458E1F" w14:textId="77777777" w:rsidR="0016085B" w:rsidRPr="00B01328" w:rsidRDefault="0016085B" w:rsidP="00B0132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Ingest the data and record the ingestion rate. (Wednesday)</w:t>
      </w:r>
    </w:p>
    <w:p w14:paraId="0669E334" w14:textId="77777777" w:rsidR="0016085B" w:rsidRPr="00B01328" w:rsidRDefault="0016085B" w:rsidP="00B0132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Debug the Map Reduce code for a small number of input files and record the time stamp and memory usage. This would serve as a benchmark for carrying out complete analysis. (Thursday, Friday, Saturday)</w:t>
      </w:r>
    </w:p>
    <w:p w14:paraId="273DEE40" w14:textId="77777777" w:rsidR="0016085B" w:rsidRPr="00B01328" w:rsidRDefault="0016085B" w:rsidP="00B0132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Literature review of MPI for group by aggregate queries. (Monday &amp; Tuesday).</w:t>
      </w:r>
    </w:p>
    <w:p w14:paraId="0DE9D51C" w14:textId="77777777" w:rsidR="0016085B" w:rsidRPr="00B01328" w:rsidRDefault="0016085B" w:rsidP="00B01328">
      <w:pPr>
        <w:spacing w:after="0" w:line="360" w:lineRule="auto"/>
        <w:contextualSpacing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lastRenderedPageBreak/>
        <w:t>Expected Issues in the coming week:</w:t>
      </w:r>
    </w:p>
    <w:p w14:paraId="5EA14E10" w14:textId="77777777" w:rsidR="00032479" w:rsidRPr="00B01328" w:rsidRDefault="00032479" w:rsidP="00B0132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>Ingestion issues.</w:t>
      </w:r>
    </w:p>
    <w:p w14:paraId="6D3CB32C" w14:textId="77777777" w:rsidR="0016085B" w:rsidRPr="00B01328" w:rsidRDefault="0016085B" w:rsidP="00B01328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B01328">
        <w:rPr>
          <w:rFonts w:ascii="Times New Roman" w:hAnsi="Times New Roman" w:cs="Times New Roman"/>
          <w:sz w:val="24"/>
        </w:rPr>
        <w:t xml:space="preserve">Out-of-Memory Heap issues with Map Reduce using </w:t>
      </w:r>
      <w:proofErr w:type="spellStart"/>
      <w:r w:rsidRPr="00B01328">
        <w:rPr>
          <w:rFonts w:ascii="Times New Roman" w:hAnsi="Times New Roman" w:cs="Times New Roman"/>
          <w:sz w:val="24"/>
        </w:rPr>
        <w:t>mapred.child.java.opts</w:t>
      </w:r>
      <w:proofErr w:type="spellEnd"/>
      <w:r w:rsidRPr="00B01328">
        <w:rPr>
          <w:rFonts w:ascii="Times New Roman" w:hAnsi="Times New Roman" w:cs="Times New Roman"/>
          <w:sz w:val="24"/>
        </w:rPr>
        <w:t xml:space="preserve">=-Xmx1024M should solve the problem. The following property would allocate a max of 1 GB per mapper task </w:t>
      </w:r>
      <w:proofErr w:type="spellStart"/>
      <w:r w:rsidRPr="00B01328">
        <w:rPr>
          <w:rFonts w:ascii="Times New Roman" w:hAnsi="Times New Roman" w:cs="Times New Roman"/>
          <w:sz w:val="24"/>
        </w:rPr>
        <w:t>ans</w:t>
      </w:r>
      <w:proofErr w:type="spellEnd"/>
      <w:r w:rsidRPr="00B01328">
        <w:rPr>
          <w:rFonts w:ascii="Times New Roman" w:hAnsi="Times New Roman" w:cs="Times New Roman"/>
          <w:sz w:val="24"/>
        </w:rPr>
        <w:t xml:space="preserve"> should be suffice.</w:t>
      </w:r>
    </w:p>
    <w:sectPr w:rsidR="0016085B" w:rsidRPr="00B0132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10DE3C" w14:textId="77777777" w:rsidR="001C7865" w:rsidRDefault="001C7865" w:rsidP="00366E60">
      <w:pPr>
        <w:spacing w:after="0" w:line="240" w:lineRule="auto"/>
      </w:pPr>
      <w:r>
        <w:separator/>
      </w:r>
    </w:p>
  </w:endnote>
  <w:endnote w:type="continuationSeparator" w:id="0">
    <w:p w14:paraId="4D629315" w14:textId="77777777" w:rsidR="001C7865" w:rsidRDefault="001C7865" w:rsidP="00366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A402C" w14:textId="77777777" w:rsidR="001C7865" w:rsidRDefault="001C7865" w:rsidP="00366E60">
      <w:pPr>
        <w:spacing w:after="0" w:line="240" w:lineRule="auto"/>
      </w:pPr>
      <w:r>
        <w:separator/>
      </w:r>
    </w:p>
  </w:footnote>
  <w:footnote w:type="continuationSeparator" w:id="0">
    <w:p w14:paraId="693F5ACF" w14:textId="77777777" w:rsidR="001C7865" w:rsidRDefault="001C7865" w:rsidP="00366E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10C859" w14:textId="77777777" w:rsidR="00366E60" w:rsidRDefault="00366E60">
    <w:pPr>
      <w:pStyle w:val="Header"/>
    </w:pPr>
    <w:r>
      <w:t>19</w:t>
    </w:r>
    <w:r w:rsidRPr="00366E60">
      <w:rPr>
        <w:vertAlign w:val="superscript"/>
      </w:rPr>
      <w:t>th</w:t>
    </w:r>
    <w:r>
      <w:t xml:space="preserve"> September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861BA"/>
    <w:multiLevelType w:val="hybridMultilevel"/>
    <w:tmpl w:val="594E8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C4001"/>
    <w:multiLevelType w:val="hybridMultilevel"/>
    <w:tmpl w:val="B3CC0B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991461"/>
    <w:multiLevelType w:val="hybridMultilevel"/>
    <w:tmpl w:val="EFE8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6D631C"/>
    <w:multiLevelType w:val="hybridMultilevel"/>
    <w:tmpl w:val="6E761E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DQ1NjM2sTAzsjBW0lEKTi0uzszPAykwqgUAWtrX5CwAAAA="/>
  </w:docVars>
  <w:rsids>
    <w:rsidRoot w:val="00366E60"/>
    <w:rsid w:val="00032479"/>
    <w:rsid w:val="0016085B"/>
    <w:rsid w:val="001C7865"/>
    <w:rsid w:val="00366E60"/>
    <w:rsid w:val="009052DF"/>
    <w:rsid w:val="009F13AA"/>
    <w:rsid w:val="00B01328"/>
    <w:rsid w:val="00DA29B1"/>
    <w:rsid w:val="00E14007"/>
    <w:rsid w:val="00F07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9C282"/>
  <w15:chartTrackingRefBased/>
  <w15:docId w15:val="{4FC6C864-7AC7-4CBD-81D2-54D3E2ADE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66E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6E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6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E60"/>
  </w:style>
  <w:style w:type="paragraph" w:styleId="Footer">
    <w:name w:val="footer"/>
    <w:basedOn w:val="Normal"/>
    <w:link w:val="FooterChar"/>
    <w:uiPriority w:val="99"/>
    <w:unhideWhenUsed/>
    <w:rsid w:val="00366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E60"/>
  </w:style>
  <w:style w:type="paragraph" w:styleId="ListParagraph">
    <w:name w:val="List Paragraph"/>
    <w:basedOn w:val="Normal"/>
    <w:uiPriority w:val="34"/>
    <w:qFormat/>
    <w:rsid w:val="00366E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07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2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96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252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642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773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4431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543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2984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3672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379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ent University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g Swami</dc:creator>
  <cp:keywords/>
  <dc:description/>
  <cp:lastModifiedBy>Devang Swami</cp:lastModifiedBy>
  <cp:revision>6</cp:revision>
  <cp:lastPrinted>2018-10-04T04:47:00Z</cp:lastPrinted>
  <dcterms:created xsi:type="dcterms:W3CDTF">2018-09-18T14:16:00Z</dcterms:created>
  <dcterms:modified xsi:type="dcterms:W3CDTF">2018-10-04T04:47:00Z</dcterms:modified>
</cp:coreProperties>
</file>